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fleur de frangipanier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May cause an allergic skin reactio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α-hexylcinnamaldehyde; cinnamaldehyde; 3,7-dimethyloctan-3-ol; cinnamyl alcohol; 7-hydroxycitronellal; geraniol; benzyl salicylate; Eugenol; citral; cyclamen aldehyde; isopentyl salicylat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302+P352 - IF ON SKIN: Wash with plenty of soap and water.</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t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3,7-dimethylocta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69-3</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3-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phenyletha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60-12-8</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0-456-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05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610 mg/kg)</w:t>
              <w:br/>
              <w:t>Eye Irrit. 2, H319</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87-20-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73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9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yclamen 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3-95-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161-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Repr. 2, H361</w:t>
              <w:br/>
              <w:t>Aquatic Chronic 3, H412</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7-1</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4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392-40-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 H317</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Cyclopentanone, 2-[2-(4-methyl-3-cyclohexen-1-yl)propy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5962-14-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404-240-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Aquatic Acute 1, H400</w:t>
              <w:br/>
              <w:t>Aquatic Chronic 3, H412</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2000 mg/kg bodyweight)</w:t>
              <w:br/>
              <w:t>Skin Sens. 1B, H317</w:t>
              <w:br/>
              <w:t>Aquatic Chronic 2, H411</w:t>
            </w:r>
          </w:p>
        </w:tc>
      </w:tr>
      <w:tr w14:paraId="73AD14F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7-53-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A"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bodyweight)</w:t>
              <w:br/>
              <w:t>Skin Irrit. 2, H315</w:t>
              <w:br/>
              <w:t>Eye Irrit. 2, H319</w:t>
              <w:br/>
              <w:t>Skin Sens. 1A, H317</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 Green. jasmine. lily of the valley.</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2-phenylethanol (60-12-8)</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2535 mg/kg bodyweight Animal: rabbit, Guideline: OECD Guideline 402 (Acute Dermal Toxicity), 95% CL: 1769 - 3634</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sidR="00FA7F7F">
              <w:rPr>
                <w:noProof/>
              </w:rPr>
              <w:t>&gt; 4.63 mg/l air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220 mg/kg bodyweig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bodyweight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bodyweig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7-dimethyloctan-3-ol (78-69-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8270 mg/kg bodyweight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yl alcohol (104-54-1)</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mg/kg bodyweight Animal: rat, Animal sex: female, Guideline: OECD Guideline 423 (Acute Oral toxicity - Acute Toxic Class Method)</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Animal sex: fe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bodyweight Animal: rat, Guideline: OECD Guideline 401 (Acute Oral Toxicity)</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2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bodyweight Animal: rat, 95% CL: 2840 - 4570</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opentanone, 2-[2-(4-methyl-3-cyclohexen-1-yl)propyl]- (95962-14-4)</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8 mg/kg bodyweight Animal: rat, Guideline: OECD Guideline 401 (Acute Oral Toxicity), Guideline: EU Method B.1 (Acute Toxicity (Oral))</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8 mg/kg bodyweight Animal: rat, Guideline: OECD Guideline 402 (Acute Dermal Toxicity), Guideline: EU Method B.3 (Acute Toxicity (Dermal))</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male, Guideline: OECD Guideline 423 (Acute Oral toxicity - Acute Toxic Class Method)</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00 – 1500 mg/kg bodyweight Animal: mouse, Animal sex: 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amen aldehyde (103-95-7)</w:t>
            </w:r>
          </w:p>
        </w:tc>
      </w:tr>
      <w:tr w14:paraId="02D6B5B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 5000 mg/kg bodyweight Animal: rat, Guideline: OECD Guideline 401 (Acute Oral Toxicity)</w:t>
            </w:r>
          </w:p>
        </w:tc>
      </w:tr>
      <w:tr w14:paraId="14A1065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sidR="00FA7F7F">
              <w:rPr>
                <w:noProof/>
              </w:rPr>
              <w:t>&gt; 5000 mg/kg bodyweight Animal: ra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cinnamyl alcohol (104-54-1)</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cinnamyl alcohol (104-54-1)</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geraniol (106-24-1)</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yclamen aldehyde (103-95-7)</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25 mg/kg bodyweight Animal: rat, Animal sex: male, Guideline: OECD Guideline 415 [One-Generation Reproduction Toxicity Study (before 9 October 2017)]</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25 mg/kg bodyweight Animal: rat, Animal sex: female, Guideline: OECD Guideline 415 [One-Generation Reproduction Toxicity Study (before 9 October 2017)]</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2-phenylethanol (60-12-8)</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51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7-dimethyloctan-3-ol (78-69-3)</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yl alcohol (104-54-1)</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bodyweig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c, oral, animal/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bodyweig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bodyweight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F"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yclopentanone, 2-[2-(4-methyl-3-cyclohexen-1-yl)propyl]- (95962-14-4)</w:t>
            </w:r>
          </w:p>
        </w:tc>
      </w:tr>
      <w:tr w14:paraId="32F42FC0"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1000 mg/kg bodyweight Animal: rat, Guideline: OECD Guideline 410 (Repeated Dose Dermal Toxicity: 21/28-Day Study), Guideline: EU Method B.9 (Repeated Dose (28 Days) Toxicity (Dermal))</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0"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9"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F7047DD">
            <w:pPr>
              <w:pStyle w:val="SDSTableTextNormal"/>
              <w:rPr>
                <w:noProof w:val="0"/>
              </w:rPr>
            </w:pPr>
            <w:r w:rsidRPr="0069446B" w:rsidR="00FA7F7F">
              <w:rPr>
                <w:noProof/>
              </w:rPr>
              <w:t>NOAEL (subchronic, oral, animal/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4F8C43C8">
            <w:pPr>
              <w:pStyle w:val="SDSTableTextNormal"/>
              <w:rPr>
                <w:noProof w:val="0"/>
              </w:rPr>
            </w:pPr>
            <w:r w:rsidRPr="0069446B">
              <w:rPr>
                <w:noProof/>
              </w:rPr>
              <w:t>≥ 900 mg/kg bodyweight Animal: mouse, Animal sex: male, Guideline: other:</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450 mg/kg bodyweight Animal: mouse, Animal sex: female,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fleur de frangipanier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7-dimethyloctan-3-ol (78-69-3)</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13.393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2-phenylethanol (60-12-8)</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15 – 464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87.17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7-dimethyloctan-3-ol (78-69-3)</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9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2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21.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yl alcohol (104-54-1)</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9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7.7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9.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opentanone, 2-[2-(4-methyl-3-cyclohexen-1-yl)propyl]- (95962-14-4)</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47 mg/l Test organisms (species): Danio rerio (previous name: Brachydanio rerio)</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49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9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46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37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7 mg/l Test organisms (species): Daphnia magna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4 mg/l Test organisms (species): Danio rerio (previous name: Brachydanio rerio)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amen aldehyde (103-95-7)</w:t>
            </w:r>
          </w:p>
        </w:tc>
      </w:tr>
      <w:tr w14:paraId="562CCB6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1.42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2.49 mg/l Test organisms (species):</w:t>
            </w:r>
          </w:p>
        </w:tc>
      </w:tr>
      <w:tr w14:paraId="758D63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4.3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2.7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3.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2.7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fleur de frangipanier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2-phenylethanol (60-12-8)</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octan-3-ol (78-69-3)</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yl alcohol (104-54-1)</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opentanone, 2-[2-(4-methyl-3-cyclohexen-1-yl)propyl]- (95962-14-4)</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al (5392-40-5)</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amen aldehyde (103-95-7)</w:t>
            </w:r>
          </w:p>
        </w:tc>
      </w:tr>
      <w:tr w14:paraId="2D6A99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pentyl salicylate (87-20-7)</w:t>
            </w:r>
          </w:p>
        </w:tc>
      </w:tr>
      <w:tr w14:paraId="2D6A99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2-phenylethanol ; cinnamaldehyde ; 3,7-dimethyloctan-3-ol ; cinnamyl alcohol ; 7-hydroxycitronellal ; geraniol ; Cyclopentanone, 2-[2-(4-methyl-3-cyclohexen-1-yl)propyl]- ; Eugenol ; cyclamen 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cinnamaldehyde ; cinnamyl alcohol ; Cyclopentanone, 2-[2-(4-methyl-3-cyclohexen-1-yl)propyl]- ; cyclamen 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damag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5/20/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5/20/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fleur de frangipanier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fleur de frangipanier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5/20/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F63647B8-6A25-46DD-9463-651CCC6108CB}"/>
</file>

<file path=customXml/itemProps3.xml><?xml version="1.0" encoding="utf-8"?>
<ds:datastoreItem xmlns:ds="http://schemas.openxmlformats.org/officeDocument/2006/customXml" ds:itemID="{A610A056-52D0-494D-AB36-1E2CAD65FECD}"/>
</file>

<file path=customXml/itemProps4.xml><?xml version="1.0" encoding="utf-8"?>
<ds:datastoreItem xmlns:ds="http://schemas.openxmlformats.org/officeDocument/2006/customXml" ds:itemID="{A59EF26D-D7F7-46DF-B1B3-149CB52C2030}"/>
</file>

<file path=docProps/app.xml><?xml version="1.0" encoding="utf-8"?>
<Properties xmlns="http://schemas.openxmlformats.org/officeDocument/2006/extended-properties" xmlns:vt="http://schemas.openxmlformats.org/officeDocument/2006/docPropsVTypes">
  <Template>Normal</Template>
  <TotalTime>219</TotalTime>
  <Pages>15</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